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46D815" w14:textId="77777777" w:rsidR="00BC2F9B" w:rsidRDefault="00BC2F9B" w:rsidP="0040478E">
      <w:pPr>
        <w:spacing w:line="360" w:lineRule="auto"/>
        <w:jc w:val="both"/>
        <w:rPr>
          <w:b/>
        </w:rPr>
      </w:pPr>
      <w:r>
        <w:rPr>
          <w:b/>
          <w:sz w:val="28"/>
        </w:rPr>
        <w:t>Programming with C Language</w:t>
      </w:r>
      <w:r>
        <w:rPr>
          <w:b/>
        </w:rPr>
        <w:t xml:space="preserve"> </w:t>
      </w:r>
    </w:p>
    <w:p w14:paraId="04DC78AC" w14:textId="7987841B" w:rsidR="00BC2F9B" w:rsidRDefault="007179B6" w:rsidP="0040478E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Working with </w:t>
      </w:r>
      <w:r w:rsidR="006F11F0">
        <w:rPr>
          <w:rFonts w:ascii="Times New Roman" w:hAnsi="Times New Roman" w:cs="Times New Roman"/>
          <w:b/>
          <w:bCs/>
          <w:sz w:val="24"/>
          <w:szCs w:val="24"/>
        </w:rPr>
        <w:t>Multi-Dimensional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Arrays (</w:t>
      </w:r>
      <w:r w:rsidR="006F11F0">
        <w:rPr>
          <w:rFonts w:ascii="Times New Roman" w:hAnsi="Times New Roman" w:cs="Times New Roman"/>
          <w:b/>
          <w:bCs/>
          <w:sz w:val="24"/>
          <w:szCs w:val="24"/>
        </w:rPr>
        <w:t>Matrix</w:t>
      </w:r>
      <w:r>
        <w:rPr>
          <w:rFonts w:ascii="Times New Roman" w:hAnsi="Times New Roman" w:cs="Times New Roman"/>
          <w:b/>
          <w:bCs/>
          <w:sz w:val="24"/>
          <w:szCs w:val="24"/>
        </w:rPr>
        <w:t>)</w:t>
      </w:r>
    </w:p>
    <w:p w14:paraId="190E0633" w14:textId="77777777" w:rsidR="00F37DBC" w:rsidRDefault="00F37DBC" w:rsidP="0040478E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A109058" w14:textId="13968BF1" w:rsidR="007179B6" w:rsidRDefault="007179B6" w:rsidP="0040478E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Write a C program for the </w:t>
      </w:r>
      <w:r w:rsidR="002577D2">
        <w:rPr>
          <w:rFonts w:ascii="Times New Roman" w:hAnsi="Times New Roman" w:cs="Times New Roman"/>
          <w:b/>
          <w:bCs/>
          <w:sz w:val="24"/>
          <w:szCs w:val="24"/>
        </w:rPr>
        <w:t>followings.</w:t>
      </w:r>
    </w:p>
    <w:p w14:paraId="787E542F" w14:textId="77777777" w:rsidR="007179B6" w:rsidRDefault="007179B6" w:rsidP="0040478E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1709593" w14:textId="77777777" w:rsidR="007179B6" w:rsidRDefault="006F11F0" w:rsidP="006F11F0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bookmarkStart w:id="0" w:name="_Hlk41912783"/>
      <w:r>
        <w:rPr>
          <w:rFonts w:ascii="Times New Roman" w:hAnsi="Times New Roman" w:cs="Times New Roman"/>
          <w:bCs/>
          <w:sz w:val="24"/>
          <w:szCs w:val="24"/>
        </w:rPr>
        <w:t>Declare two 3 x 3 square matrices and display the matrix sum.</w:t>
      </w:r>
    </w:p>
    <w:p w14:paraId="7726DDAC" w14:textId="77777777" w:rsidR="006F11F0" w:rsidRDefault="006F11F0" w:rsidP="006F11F0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913154F" w14:textId="18738144" w:rsidR="006F11F0" w:rsidRDefault="002577D2" w:rsidP="006F11F0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The f</w:t>
      </w:r>
      <w:r w:rsidR="006F11F0">
        <w:rPr>
          <w:rFonts w:ascii="Times New Roman" w:hAnsi="Times New Roman" w:cs="Times New Roman"/>
          <w:bCs/>
          <w:sz w:val="24"/>
          <w:szCs w:val="24"/>
        </w:rPr>
        <w:t>ollowing illustration shows the process of calculating the matrix sum. The values are used as samples.</w:t>
      </w:r>
    </w:p>
    <w:p w14:paraId="5C253B0F" w14:textId="77777777" w:rsidR="006F11F0" w:rsidRPr="006F11F0" w:rsidRDefault="006F11F0" w:rsidP="006F11F0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1CEF2F2" wp14:editId="4B4AD69A">
                <wp:simplePos x="0" y="0"/>
                <wp:positionH relativeFrom="column">
                  <wp:posOffset>3648075</wp:posOffset>
                </wp:positionH>
                <wp:positionV relativeFrom="paragraph">
                  <wp:posOffset>994410</wp:posOffset>
                </wp:positionV>
                <wp:extent cx="504825" cy="114300"/>
                <wp:effectExtent l="0" t="0" r="9525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4825" cy="1143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C470467" id="Rectangle 3" o:spid="_x0000_s1026" style="position:absolute;margin-left:287.25pt;margin-top:78.3pt;width:39.75pt;height:9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" fillcolor="white [3201]" stroked="f" strokeweight="1pt"/>
            </w:pict>
          </mc:Fallback>
        </mc:AlternateContent>
      </w:r>
      <w:r>
        <w:rPr>
          <w:rFonts w:ascii="Times New Roman" w:hAnsi="Times New Roman" w:cs="Times New Roman"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1179DA0" wp14:editId="5206C822">
                <wp:simplePos x="0" y="0"/>
                <wp:positionH relativeFrom="column">
                  <wp:posOffset>1562100</wp:posOffset>
                </wp:positionH>
                <wp:positionV relativeFrom="paragraph">
                  <wp:posOffset>194310</wp:posOffset>
                </wp:positionV>
                <wp:extent cx="514350" cy="114300"/>
                <wp:effectExtent l="0" t="0" r="0" b="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4350" cy="1143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CB55F1C" id="Rectangle 1" o:spid="_x0000_s1026" style="position:absolute;margin-left:123pt;margin-top:15.3pt;width:40.5pt;height:9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" fillcolor="white [3201]" stroked="f" strokeweight="1pt"/>
            </w:pict>
          </mc:Fallback>
        </mc:AlternateConten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19"/>
        <w:gridCol w:w="819"/>
        <w:gridCol w:w="819"/>
        <w:gridCol w:w="820"/>
        <w:gridCol w:w="820"/>
        <w:gridCol w:w="820"/>
        <w:gridCol w:w="820"/>
        <w:gridCol w:w="820"/>
        <w:gridCol w:w="820"/>
        <w:gridCol w:w="820"/>
        <w:gridCol w:w="820"/>
      </w:tblGrid>
      <w:tr w:rsidR="006F11F0" w14:paraId="4C9148FD" w14:textId="77777777" w:rsidTr="006F11F0">
        <w:tc>
          <w:tcPr>
            <w:tcW w:w="819" w:type="dxa"/>
          </w:tcPr>
          <w:p w14:paraId="1B57939B" w14:textId="77777777" w:rsidR="006F11F0" w:rsidRDefault="006F11F0" w:rsidP="007179B6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3</w:t>
            </w:r>
          </w:p>
        </w:tc>
        <w:tc>
          <w:tcPr>
            <w:tcW w:w="819" w:type="dxa"/>
          </w:tcPr>
          <w:p w14:paraId="09C65D08" w14:textId="77777777" w:rsidR="006F11F0" w:rsidRDefault="006F11F0" w:rsidP="007179B6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2</w:t>
            </w:r>
          </w:p>
        </w:tc>
        <w:tc>
          <w:tcPr>
            <w:tcW w:w="819" w:type="dxa"/>
          </w:tcPr>
          <w:p w14:paraId="19EBA678" w14:textId="77777777" w:rsidR="006F11F0" w:rsidRDefault="006F11F0" w:rsidP="007179B6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4</w:t>
            </w:r>
          </w:p>
        </w:tc>
        <w:tc>
          <w:tcPr>
            <w:tcW w:w="820" w:type="dxa"/>
            <w:vMerge w:val="restart"/>
          </w:tcPr>
          <w:p w14:paraId="005E03AB" w14:textId="77777777" w:rsidR="006F11F0" w:rsidRDefault="009269F9" w:rsidP="007179B6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6938A55A" wp14:editId="3D2C6834">
                      <wp:simplePos x="0" y="0"/>
                      <wp:positionH relativeFrom="column">
                        <wp:posOffset>-12700</wp:posOffset>
                      </wp:positionH>
                      <wp:positionV relativeFrom="paragraph">
                        <wp:posOffset>220345</wp:posOffset>
                      </wp:positionV>
                      <wp:extent cx="361950" cy="276225"/>
                      <wp:effectExtent l="0" t="0" r="0" b="9525"/>
                      <wp:wrapNone/>
                      <wp:docPr id="5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61950" cy="276225"/>
                              </a:xfrm>
                              <a:prstGeom prst="rect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B78AC7D" w14:textId="77777777" w:rsidR="009269F9" w:rsidRDefault="009269F9" w:rsidP="009269F9">
                                  <w:pPr>
                                    <w:jc w:val="center"/>
                                  </w:pPr>
                                  <w:r>
                                    <w:t>+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D17941E" id="Rectangle 5" o:spid="_x0000_s1026" style="position:absolute;left:0;text-align:left;margin-left:-1pt;margin-top:17.35pt;width:28.5pt;height:21.7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" fillcolor="white [3201]" stroked="f" strokeweight="1pt">
                      <v:textbox>
                        <w:txbxContent>
                          <w:p w:rsidR="009269F9" w:rsidRDefault="009269F9" w:rsidP="009269F9">
                            <w:pPr>
                              <w:jc w:val="center"/>
                            </w:pPr>
                            <w:r>
                              <w:t>+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6F11F0">
              <w:rPr>
                <w:rFonts w:ascii="Times New Roman" w:hAnsi="Times New Roman" w:cs="Times New Roman"/>
                <w:bCs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6BA66C0E" wp14:editId="6A8C34C4">
                      <wp:simplePos x="0" y="0"/>
                      <wp:positionH relativeFrom="column">
                        <wp:posOffset>-69850</wp:posOffset>
                      </wp:positionH>
                      <wp:positionV relativeFrom="paragraph">
                        <wp:posOffset>706120</wp:posOffset>
                      </wp:positionV>
                      <wp:extent cx="514350" cy="114300"/>
                      <wp:effectExtent l="0" t="0" r="0" b="0"/>
                      <wp:wrapNone/>
                      <wp:docPr id="2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14350" cy="114300"/>
                              </a:xfrm>
                              <a:prstGeom prst="rect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728F544" id="Rectangle 2" o:spid="_x0000_s1026" style="position:absolute;margin-left:-5.5pt;margin-top:55.6pt;width:40.5pt;height:9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" fillcolor="white [3201]" stroked="f" strokeweight="1pt"/>
                  </w:pict>
                </mc:Fallback>
              </mc:AlternateContent>
            </w:r>
          </w:p>
        </w:tc>
        <w:tc>
          <w:tcPr>
            <w:tcW w:w="820" w:type="dxa"/>
          </w:tcPr>
          <w:p w14:paraId="31BF61D5" w14:textId="77777777" w:rsidR="006F11F0" w:rsidRDefault="006F11F0" w:rsidP="007179B6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2</w:t>
            </w:r>
          </w:p>
        </w:tc>
        <w:tc>
          <w:tcPr>
            <w:tcW w:w="820" w:type="dxa"/>
          </w:tcPr>
          <w:p w14:paraId="1618F064" w14:textId="77777777" w:rsidR="006F11F0" w:rsidRDefault="006F11F0" w:rsidP="007179B6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6</w:t>
            </w:r>
          </w:p>
        </w:tc>
        <w:tc>
          <w:tcPr>
            <w:tcW w:w="820" w:type="dxa"/>
          </w:tcPr>
          <w:p w14:paraId="55CADD2E" w14:textId="77777777" w:rsidR="006F11F0" w:rsidRDefault="006F11F0" w:rsidP="007179B6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3</w:t>
            </w:r>
          </w:p>
        </w:tc>
        <w:tc>
          <w:tcPr>
            <w:tcW w:w="820" w:type="dxa"/>
            <w:vMerge w:val="restart"/>
          </w:tcPr>
          <w:p w14:paraId="62941808" w14:textId="77777777" w:rsidR="006F11F0" w:rsidRDefault="009269F9" w:rsidP="007179B6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1FD141C2" wp14:editId="39D4814D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220345</wp:posOffset>
                      </wp:positionV>
                      <wp:extent cx="400050" cy="285750"/>
                      <wp:effectExtent l="0" t="0" r="0" b="0"/>
                      <wp:wrapNone/>
                      <wp:docPr id="6" name="Rectangle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00050" cy="285750"/>
                              </a:xfrm>
                              <a:prstGeom prst="rect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F469A02" w14:textId="77777777" w:rsidR="009269F9" w:rsidRDefault="009269F9" w:rsidP="009269F9">
                                  <w:pPr>
                                    <w:jc w:val="center"/>
                                  </w:pPr>
                                  <w:r>
                                    <w:t>=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626C017" id="Rectangle 6" o:spid="_x0000_s1027" style="position:absolute;left:0;text-align:left;margin-left:-.75pt;margin-top:17.35pt;width:31.5pt;height:22.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" fillcolor="white [3201]" stroked="f" strokeweight="1pt">
                      <v:textbox>
                        <w:txbxContent>
                          <w:p w:rsidR="009269F9" w:rsidRDefault="009269F9" w:rsidP="009269F9">
                            <w:pPr>
                              <w:jc w:val="center"/>
                            </w:pPr>
                            <w:r>
                              <w:t>=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6F11F0">
              <w:rPr>
                <w:rFonts w:ascii="Times New Roman" w:hAnsi="Times New Roman" w:cs="Times New Roman"/>
                <w:bCs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287127F0" wp14:editId="1815E82C">
                      <wp:simplePos x="0" y="0"/>
                      <wp:positionH relativeFrom="column">
                        <wp:posOffset>-66675</wp:posOffset>
                      </wp:positionH>
                      <wp:positionV relativeFrom="paragraph">
                        <wp:posOffset>-93980</wp:posOffset>
                      </wp:positionV>
                      <wp:extent cx="504825" cy="114300"/>
                      <wp:effectExtent l="0" t="0" r="9525" b="0"/>
                      <wp:wrapNone/>
                      <wp:docPr id="4" name="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04825" cy="114300"/>
                              </a:xfrm>
                              <a:prstGeom prst="rect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ect w14:anchorId="3D8CC1AA" id="Rectangle 4" o:spid="_x0000_s1026" style="position:absolute;margin-left:-5.25pt;margin-top:-7.4pt;width:39.75pt;height:9pt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" fillcolor="white [3201]" stroked="f" strokeweight="1pt"/>
                  </w:pict>
                </mc:Fallback>
              </mc:AlternateContent>
            </w:r>
          </w:p>
        </w:tc>
        <w:tc>
          <w:tcPr>
            <w:tcW w:w="820" w:type="dxa"/>
          </w:tcPr>
          <w:p w14:paraId="666AE171" w14:textId="77777777" w:rsidR="006F11F0" w:rsidRDefault="006F11F0" w:rsidP="007179B6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5</w:t>
            </w:r>
          </w:p>
        </w:tc>
        <w:tc>
          <w:tcPr>
            <w:tcW w:w="820" w:type="dxa"/>
          </w:tcPr>
          <w:p w14:paraId="2D579387" w14:textId="77777777" w:rsidR="006F11F0" w:rsidRDefault="006F11F0" w:rsidP="007179B6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8</w:t>
            </w:r>
          </w:p>
        </w:tc>
        <w:tc>
          <w:tcPr>
            <w:tcW w:w="820" w:type="dxa"/>
          </w:tcPr>
          <w:p w14:paraId="13C375F7" w14:textId="77777777" w:rsidR="006F11F0" w:rsidRDefault="006F11F0" w:rsidP="007179B6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7</w:t>
            </w:r>
          </w:p>
        </w:tc>
      </w:tr>
      <w:tr w:rsidR="006F11F0" w14:paraId="328EA2FA" w14:textId="77777777" w:rsidTr="006F11F0">
        <w:tc>
          <w:tcPr>
            <w:tcW w:w="819" w:type="dxa"/>
          </w:tcPr>
          <w:p w14:paraId="7CA9FDF4" w14:textId="77777777" w:rsidR="006F11F0" w:rsidRDefault="006F11F0" w:rsidP="007179B6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1</w:t>
            </w:r>
          </w:p>
        </w:tc>
        <w:tc>
          <w:tcPr>
            <w:tcW w:w="819" w:type="dxa"/>
          </w:tcPr>
          <w:p w14:paraId="208076FF" w14:textId="77777777" w:rsidR="006F11F0" w:rsidRDefault="006F11F0" w:rsidP="007179B6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4</w:t>
            </w:r>
          </w:p>
        </w:tc>
        <w:tc>
          <w:tcPr>
            <w:tcW w:w="819" w:type="dxa"/>
          </w:tcPr>
          <w:p w14:paraId="7B61EA20" w14:textId="77777777" w:rsidR="006F11F0" w:rsidRDefault="006F11F0" w:rsidP="007179B6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6</w:t>
            </w:r>
          </w:p>
        </w:tc>
        <w:tc>
          <w:tcPr>
            <w:tcW w:w="820" w:type="dxa"/>
            <w:vMerge/>
          </w:tcPr>
          <w:p w14:paraId="765FD77D" w14:textId="77777777" w:rsidR="006F11F0" w:rsidRDefault="006F11F0" w:rsidP="007179B6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820" w:type="dxa"/>
          </w:tcPr>
          <w:p w14:paraId="55DADF01" w14:textId="77777777" w:rsidR="006F11F0" w:rsidRDefault="006F11F0" w:rsidP="007179B6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4</w:t>
            </w:r>
          </w:p>
        </w:tc>
        <w:tc>
          <w:tcPr>
            <w:tcW w:w="820" w:type="dxa"/>
          </w:tcPr>
          <w:p w14:paraId="48AA084C" w14:textId="77777777" w:rsidR="006F11F0" w:rsidRDefault="006F11F0" w:rsidP="007179B6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3</w:t>
            </w:r>
          </w:p>
        </w:tc>
        <w:tc>
          <w:tcPr>
            <w:tcW w:w="820" w:type="dxa"/>
          </w:tcPr>
          <w:p w14:paraId="3E0D2AC5" w14:textId="77777777" w:rsidR="006F11F0" w:rsidRDefault="006F11F0" w:rsidP="007179B6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2</w:t>
            </w:r>
          </w:p>
        </w:tc>
        <w:tc>
          <w:tcPr>
            <w:tcW w:w="820" w:type="dxa"/>
            <w:vMerge/>
          </w:tcPr>
          <w:p w14:paraId="1A2E9545" w14:textId="77777777" w:rsidR="006F11F0" w:rsidRDefault="006F11F0" w:rsidP="007179B6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820" w:type="dxa"/>
          </w:tcPr>
          <w:p w14:paraId="08213968" w14:textId="77777777" w:rsidR="006F11F0" w:rsidRDefault="006F11F0" w:rsidP="007179B6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5</w:t>
            </w:r>
          </w:p>
        </w:tc>
        <w:tc>
          <w:tcPr>
            <w:tcW w:w="820" w:type="dxa"/>
          </w:tcPr>
          <w:p w14:paraId="7DA40D3D" w14:textId="77777777" w:rsidR="006F11F0" w:rsidRDefault="006F11F0" w:rsidP="007179B6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7</w:t>
            </w:r>
          </w:p>
        </w:tc>
        <w:tc>
          <w:tcPr>
            <w:tcW w:w="820" w:type="dxa"/>
          </w:tcPr>
          <w:p w14:paraId="199CE1C9" w14:textId="77777777" w:rsidR="006F11F0" w:rsidRDefault="006F11F0" w:rsidP="007179B6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8</w:t>
            </w:r>
          </w:p>
        </w:tc>
      </w:tr>
      <w:tr w:rsidR="006F11F0" w14:paraId="11BFD1DF" w14:textId="77777777" w:rsidTr="006F11F0">
        <w:tc>
          <w:tcPr>
            <w:tcW w:w="819" w:type="dxa"/>
          </w:tcPr>
          <w:p w14:paraId="250F2B30" w14:textId="77777777" w:rsidR="006F11F0" w:rsidRDefault="006F11F0" w:rsidP="007179B6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4</w:t>
            </w:r>
          </w:p>
        </w:tc>
        <w:tc>
          <w:tcPr>
            <w:tcW w:w="819" w:type="dxa"/>
          </w:tcPr>
          <w:p w14:paraId="51F88629" w14:textId="77777777" w:rsidR="006F11F0" w:rsidRDefault="006F11F0" w:rsidP="007179B6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3</w:t>
            </w:r>
          </w:p>
        </w:tc>
        <w:tc>
          <w:tcPr>
            <w:tcW w:w="819" w:type="dxa"/>
          </w:tcPr>
          <w:p w14:paraId="463FB5CD" w14:textId="77777777" w:rsidR="006F11F0" w:rsidRDefault="006F11F0" w:rsidP="007179B6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2</w:t>
            </w:r>
          </w:p>
        </w:tc>
        <w:tc>
          <w:tcPr>
            <w:tcW w:w="820" w:type="dxa"/>
            <w:vMerge/>
          </w:tcPr>
          <w:p w14:paraId="152E4A53" w14:textId="77777777" w:rsidR="006F11F0" w:rsidRDefault="006F11F0" w:rsidP="007179B6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820" w:type="dxa"/>
          </w:tcPr>
          <w:p w14:paraId="2BE60541" w14:textId="77777777" w:rsidR="006F11F0" w:rsidRDefault="006F11F0" w:rsidP="007179B6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5</w:t>
            </w:r>
          </w:p>
        </w:tc>
        <w:tc>
          <w:tcPr>
            <w:tcW w:w="820" w:type="dxa"/>
          </w:tcPr>
          <w:p w14:paraId="326463CF" w14:textId="77777777" w:rsidR="006F11F0" w:rsidRDefault="006F11F0" w:rsidP="007179B6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1</w:t>
            </w:r>
          </w:p>
        </w:tc>
        <w:tc>
          <w:tcPr>
            <w:tcW w:w="820" w:type="dxa"/>
          </w:tcPr>
          <w:p w14:paraId="5055C3D4" w14:textId="77777777" w:rsidR="006F11F0" w:rsidRDefault="006F11F0" w:rsidP="007179B6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7</w:t>
            </w:r>
          </w:p>
        </w:tc>
        <w:tc>
          <w:tcPr>
            <w:tcW w:w="820" w:type="dxa"/>
            <w:vMerge/>
          </w:tcPr>
          <w:p w14:paraId="05468EBC" w14:textId="77777777" w:rsidR="006F11F0" w:rsidRDefault="006F11F0" w:rsidP="007179B6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820" w:type="dxa"/>
          </w:tcPr>
          <w:p w14:paraId="7EDE794A" w14:textId="77777777" w:rsidR="006F11F0" w:rsidRDefault="006F11F0" w:rsidP="007179B6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9</w:t>
            </w:r>
          </w:p>
        </w:tc>
        <w:tc>
          <w:tcPr>
            <w:tcW w:w="820" w:type="dxa"/>
          </w:tcPr>
          <w:p w14:paraId="37E01886" w14:textId="77777777" w:rsidR="006F11F0" w:rsidRDefault="006F11F0" w:rsidP="007179B6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4</w:t>
            </w:r>
          </w:p>
        </w:tc>
        <w:tc>
          <w:tcPr>
            <w:tcW w:w="820" w:type="dxa"/>
          </w:tcPr>
          <w:p w14:paraId="2B19A446" w14:textId="77777777" w:rsidR="006F11F0" w:rsidRDefault="006F11F0" w:rsidP="007179B6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9</w:t>
            </w:r>
          </w:p>
        </w:tc>
      </w:tr>
      <w:bookmarkEnd w:id="0"/>
    </w:tbl>
    <w:p w14:paraId="06E31395" w14:textId="77777777" w:rsidR="007179B6" w:rsidRDefault="007179B6" w:rsidP="007179B6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072FE1D" w14:textId="77777777" w:rsidR="007179B6" w:rsidRDefault="007179B6" w:rsidP="007179B6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68B8735" w14:textId="77777777" w:rsidR="007179B6" w:rsidRPr="007179B6" w:rsidRDefault="007179B6" w:rsidP="007179B6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sectPr w:rsidR="007179B6" w:rsidRPr="007179B6" w:rsidSect="004E10A3"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A356B7"/>
    <w:multiLevelType w:val="hybridMultilevel"/>
    <w:tmpl w:val="4BFEE1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34296C"/>
    <w:multiLevelType w:val="hybridMultilevel"/>
    <w:tmpl w:val="C65091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362B58"/>
    <w:multiLevelType w:val="hybridMultilevel"/>
    <w:tmpl w:val="FEF814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A393134"/>
    <w:multiLevelType w:val="hybridMultilevel"/>
    <w:tmpl w:val="EDBE50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6AB3102"/>
    <w:multiLevelType w:val="hybridMultilevel"/>
    <w:tmpl w:val="1F14B86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9294819"/>
    <w:multiLevelType w:val="hybridMultilevel"/>
    <w:tmpl w:val="A2FAD9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FD95A66"/>
    <w:multiLevelType w:val="hybridMultilevel"/>
    <w:tmpl w:val="3C8C46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4CC31D7"/>
    <w:multiLevelType w:val="hybridMultilevel"/>
    <w:tmpl w:val="20F4BAE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23C38E0"/>
    <w:multiLevelType w:val="hybridMultilevel"/>
    <w:tmpl w:val="1A0A51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6"/>
  </w:num>
  <w:num w:numId="4">
    <w:abstractNumId w:val="2"/>
  </w:num>
  <w:num w:numId="5">
    <w:abstractNumId w:val="5"/>
  </w:num>
  <w:num w:numId="6">
    <w:abstractNumId w:val="0"/>
  </w:num>
  <w:num w:numId="7">
    <w:abstractNumId w:val="8"/>
  </w:num>
  <w:num w:numId="8">
    <w:abstractNumId w:val="1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xNbcwtrQwMjW0sDBT0lEKTi0uzszPAykwqgUAIyy/uiwAAAA="/>
  </w:docVars>
  <w:rsids>
    <w:rsidRoot w:val="00BC2F9B"/>
    <w:rsid w:val="002577D2"/>
    <w:rsid w:val="00367985"/>
    <w:rsid w:val="0040478E"/>
    <w:rsid w:val="0049708E"/>
    <w:rsid w:val="004E10A3"/>
    <w:rsid w:val="006F11F0"/>
    <w:rsid w:val="007179B6"/>
    <w:rsid w:val="00792E0F"/>
    <w:rsid w:val="009269F9"/>
    <w:rsid w:val="00AB50D8"/>
    <w:rsid w:val="00BC2F9B"/>
    <w:rsid w:val="00D773C9"/>
    <w:rsid w:val="00E0794B"/>
    <w:rsid w:val="00F37DBC"/>
    <w:rsid w:val="00FF12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1C1261"/>
  <w15:chartTrackingRefBased/>
  <w15:docId w15:val="{152229B2-24E3-4342-8EE2-58FF5F1727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2F9B"/>
    <w:pPr>
      <w:ind w:left="720"/>
      <w:contextualSpacing/>
    </w:pPr>
  </w:style>
  <w:style w:type="table" w:styleId="TableGrid">
    <w:name w:val="Table Grid"/>
    <w:basedOn w:val="TableNormal"/>
    <w:uiPriority w:val="39"/>
    <w:rsid w:val="006F11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BF9280-5525-4F63-A785-598878A904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3</Words>
  <Characters>30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fraz</dc:creator>
  <cp:keywords/>
  <dc:description/>
  <cp:lastModifiedBy>S A K M Shafraz</cp:lastModifiedBy>
  <cp:revision>4</cp:revision>
  <cp:lastPrinted>2017-02-27T06:37:00Z</cp:lastPrinted>
  <dcterms:created xsi:type="dcterms:W3CDTF">2020-02-18T00:04:00Z</dcterms:created>
  <dcterms:modified xsi:type="dcterms:W3CDTF">2020-06-01T09:02:00Z</dcterms:modified>
</cp:coreProperties>
</file>